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255" w:rsidRPr="00D76F6E" w:rsidRDefault="00E33255" w:rsidP="00D76F6E">
      <w:pPr>
        <w:jc w:val="center"/>
      </w:pPr>
      <w:r w:rsidRPr="00D76F6E">
        <w:t>ДУХОВНАЯ ОБРАЗОВАТЕЛЬНАЯ РЕЛИГИОЗНАЯ ОРГАНИЗАЦИЯ ВЫСШЕГО ОБРАЗОВАНИЯ РУССКОЙ ПРАВОСЛАВНОЙ ЦЕРКВИ</w:t>
      </w:r>
    </w:p>
    <w:p w:rsidR="00E33255" w:rsidRPr="00D76F6E" w:rsidRDefault="00E33255" w:rsidP="00D76F6E">
      <w:pPr>
        <w:jc w:val="center"/>
      </w:pPr>
      <w:r w:rsidRPr="00D76F6E">
        <w:t>ПРАВОСЛАВНЫЙ СВЯТО-ТИХОНОВСКИЙ БОГОСЛОВСКИЙ ИНСТИТУТ</w:t>
      </w:r>
    </w:p>
    <w:p w:rsidR="00E33255" w:rsidRPr="00D76F6E" w:rsidRDefault="00E33255" w:rsidP="00D76F6E">
      <w:pPr>
        <w:jc w:val="center"/>
        <w:rPr>
          <w:b/>
          <w:i/>
        </w:rPr>
      </w:pPr>
      <w:r w:rsidRPr="00D76F6E">
        <w:t>КАФЕДРА ПАСТЫРСКОГО И НРАВСТВЕННОГО БОГОСЛОВИЯ</w:t>
      </w: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E33255" w:rsidRPr="00D76F6E" w:rsidTr="00EF7199">
        <w:tc>
          <w:tcPr>
            <w:tcW w:w="4785" w:type="dxa"/>
          </w:tcPr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76F6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76F6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76F6E">
              <w:rPr>
                <w:i/>
              </w:rPr>
              <w:t xml:space="preserve"> ПСТБИ</w:t>
            </w:r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76F6E">
              <w:rPr>
                <w:i/>
              </w:rPr>
              <w:t xml:space="preserve">_____________ / </w:t>
            </w:r>
            <w:proofErr w:type="spellStart"/>
            <w:r w:rsidRPr="00D76F6E">
              <w:rPr>
                <w:i/>
              </w:rPr>
              <w:t>прот</w:t>
            </w:r>
            <w:proofErr w:type="spellEnd"/>
            <w:r w:rsidRPr="00D76F6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3255" w:rsidRPr="00D76F6E" w:rsidRDefault="00E33255" w:rsidP="00D76F6E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76F6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3255" w:rsidRPr="00D76F6E" w:rsidRDefault="00E33255" w:rsidP="00D76F6E">
            <w:pPr>
              <w:jc w:val="center"/>
              <w:rPr>
                <w:i/>
              </w:rPr>
            </w:pPr>
          </w:p>
        </w:tc>
        <w:tc>
          <w:tcPr>
            <w:tcW w:w="4935" w:type="dxa"/>
          </w:tcPr>
          <w:p w:rsidR="00E33255" w:rsidRPr="00D76F6E" w:rsidRDefault="00E33255" w:rsidP="00D76F6E">
            <w:pPr>
              <w:pStyle w:val="3"/>
              <w:keepLines/>
              <w:spacing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  <w:r w:rsidRPr="00D76F6E">
        <w:t>РАБОЧАЯ ПРОГРАММА ДИСЦИПЛИНЫ</w:t>
      </w:r>
    </w:p>
    <w:p w:rsidR="00E33255" w:rsidRPr="00D76F6E" w:rsidRDefault="009E6D78" w:rsidP="00D76F6E">
      <w:pPr>
        <w:jc w:val="center"/>
        <w:rPr>
          <w:b/>
          <w:i/>
          <w:spacing w:val="-2"/>
        </w:rPr>
      </w:pPr>
      <w:r w:rsidRPr="00D76F6E">
        <w:rPr>
          <w:b/>
        </w:rPr>
        <w:t>Э</w:t>
      </w:r>
      <w:r w:rsidR="001F6F0F" w:rsidRPr="00D76F6E">
        <w:rPr>
          <w:b/>
        </w:rPr>
        <w:t>КЗЕГЕЗА</w:t>
      </w:r>
      <w:r w:rsidR="00E33255" w:rsidRPr="00D76F6E">
        <w:rPr>
          <w:b/>
        </w:rPr>
        <w:t xml:space="preserve"> НОВОГО ЗАВЕТА (ЧЕТВЕРОЕВАНГЕЛИЕ)</w:t>
      </w:r>
    </w:p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  <w:r w:rsidRPr="00D76F6E">
        <w:t>Основная образовательная программа:</w:t>
      </w:r>
      <w:r w:rsidRPr="00D76F6E">
        <w:rPr>
          <w:b/>
        </w:rPr>
        <w:t xml:space="preserve"> </w:t>
      </w:r>
      <w:r w:rsidRPr="00D76F6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33255" w:rsidRPr="00D76F6E" w:rsidRDefault="00E33255" w:rsidP="00D76F6E">
      <w:pPr>
        <w:jc w:val="center"/>
        <w:rPr>
          <w:color w:val="244061"/>
        </w:rPr>
      </w:pPr>
      <w:r w:rsidRPr="00D76F6E">
        <w:t>Квалификация выпускника</w:t>
      </w:r>
      <w:r w:rsidRPr="00D76F6E">
        <w:rPr>
          <w:i/>
        </w:rPr>
        <w:t xml:space="preserve">: </w:t>
      </w:r>
      <w:r w:rsidRPr="00D76F6E">
        <w:rPr>
          <w:b/>
          <w:i/>
        </w:rPr>
        <w:t>бакалавр богословия</w:t>
      </w:r>
    </w:p>
    <w:p w:rsidR="00E33255" w:rsidRPr="00D76F6E" w:rsidRDefault="00E33255" w:rsidP="00D76F6E">
      <w:pPr>
        <w:jc w:val="center"/>
      </w:pPr>
      <w:r w:rsidRPr="00D76F6E">
        <w:t xml:space="preserve">Форма обучения: </w:t>
      </w:r>
      <w:r w:rsidR="00035971">
        <w:rPr>
          <w:b/>
          <w:i/>
        </w:rPr>
        <w:t>очно-заочная</w:t>
      </w:r>
    </w:p>
    <w:p w:rsidR="00E33255" w:rsidRPr="00D76F6E" w:rsidRDefault="00E33255" w:rsidP="00D76F6E">
      <w:pPr>
        <w:jc w:val="center"/>
      </w:pPr>
    </w:p>
    <w:p w:rsidR="00E33255" w:rsidRPr="00D76F6E" w:rsidRDefault="00E33255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280538" w:rsidRPr="00D76F6E" w:rsidRDefault="00280538" w:rsidP="00D76F6E">
      <w:pPr>
        <w:jc w:val="center"/>
      </w:pPr>
    </w:p>
    <w:p w:rsidR="00E33255" w:rsidRPr="00D76F6E" w:rsidRDefault="00E33255" w:rsidP="00D76F6E">
      <w:pPr>
        <w:jc w:val="center"/>
      </w:pPr>
    </w:p>
    <w:p w:rsidR="005F01B2" w:rsidRPr="00D76F6E" w:rsidRDefault="00E33255" w:rsidP="00D76F6E">
      <w:pPr>
        <w:widowControl w:val="0"/>
        <w:jc w:val="center"/>
      </w:pPr>
      <w:r w:rsidRPr="00D76F6E">
        <w:t>Москва, 20</w:t>
      </w:r>
      <w:r w:rsidR="00756D0C" w:rsidRPr="00D76F6E">
        <w:t>20</w:t>
      </w:r>
      <w:r w:rsidRPr="00D76F6E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961946532"/>
        <w:docPartObj>
          <w:docPartGallery w:val="Table of Contents"/>
          <w:docPartUnique/>
        </w:docPartObj>
      </w:sdtPr>
      <w:sdtEndPr/>
      <w:sdtContent>
        <w:p w:rsidR="005F01B2" w:rsidRPr="00D76F6E" w:rsidRDefault="005F01B2" w:rsidP="00D76F6E">
          <w:pPr>
            <w:pStyle w:val="ae"/>
            <w:spacing w:before="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76F6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76F6E" w:rsidRPr="00D76F6E" w:rsidRDefault="00AD21CD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D76F6E">
            <w:fldChar w:fldCharType="begin"/>
          </w:r>
          <w:r w:rsidR="005F01B2" w:rsidRPr="00D76F6E">
            <w:instrText xml:space="preserve"> TOC \o "1-3" \h \z \u </w:instrText>
          </w:r>
          <w:r w:rsidRPr="00D76F6E">
            <w:fldChar w:fldCharType="separate"/>
          </w:r>
          <w:hyperlink w:anchor="_Toc54189160" w:history="1">
            <w:r w:rsidR="00D76F6E" w:rsidRPr="00D76F6E">
              <w:rPr>
                <w:rStyle w:val="a5"/>
                <w:noProof/>
              </w:rPr>
              <w:t>Цели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 w:rsidR="00035971"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1" w:history="1">
            <w:r w:rsidR="00D76F6E" w:rsidRPr="00D76F6E">
              <w:rPr>
                <w:rStyle w:val="a5"/>
                <w:noProof/>
              </w:rPr>
              <w:t>Место дисциплины в структуре основной образовательной программ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2" w:history="1">
            <w:r w:rsidR="00D76F6E" w:rsidRPr="00D76F6E">
              <w:rPr>
                <w:rStyle w:val="a5"/>
                <w:noProof/>
              </w:rPr>
              <w:t>Планируемые результаты освоения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3" w:history="1">
            <w:r w:rsidR="00D76F6E" w:rsidRPr="00D76F6E">
              <w:rPr>
                <w:rStyle w:val="a5"/>
                <w:noProof/>
              </w:rPr>
              <w:t>Компетенция, формируемая дисциплиной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3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4" w:history="1">
            <w:r w:rsidR="00D76F6E" w:rsidRPr="00D76F6E">
              <w:rPr>
                <w:rStyle w:val="a5"/>
                <w:noProof/>
              </w:rPr>
              <w:t>Этапы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4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5" w:history="1">
            <w:r w:rsidR="00D76F6E" w:rsidRPr="00D76F6E">
              <w:rPr>
                <w:rStyle w:val="a5"/>
                <w:noProof/>
              </w:rPr>
              <w:t>Знания, умения, навык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5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6" w:history="1">
            <w:r w:rsidR="00D76F6E" w:rsidRPr="00D76F6E">
              <w:rPr>
                <w:rStyle w:val="a5"/>
                <w:noProof/>
              </w:rPr>
              <w:t>Объем дисциплины и виды учебных работ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6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7" w:history="1">
            <w:r w:rsidR="00D76F6E" w:rsidRPr="00D76F6E">
              <w:rPr>
                <w:rStyle w:val="a5"/>
                <w:noProof/>
              </w:rPr>
              <w:t>Тематический план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7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8" w:history="1">
            <w:r w:rsidR="00D76F6E" w:rsidRPr="00D76F6E">
              <w:rPr>
                <w:rStyle w:val="a5"/>
                <w:noProof/>
              </w:rPr>
              <w:t>Перечень учебно-методического обеспечения самостоятельной работы обучающихся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8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69" w:history="1">
            <w:r w:rsidR="00D76F6E" w:rsidRPr="00D76F6E">
              <w:rPr>
                <w:rStyle w:val="a5"/>
                <w:noProof/>
              </w:rPr>
              <w:t>Фонд оценочных средств</w:t>
            </w:r>
            <w:bookmarkStart w:id="72" w:name="_GoBack"/>
            <w:bookmarkEnd w:id="72"/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69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0" w:history="1">
            <w:r w:rsidR="00D76F6E" w:rsidRPr="00D76F6E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1" w:history="1">
            <w:r w:rsidR="00D76F6E" w:rsidRPr="00D76F6E">
              <w:rPr>
                <w:rStyle w:val="a5"/>
                <w:noProof/>
              </w:rPr>
              <w:t>Показатели оценивания поэтапного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2" w:history="1">
            <w:r w:rsidR="00D76F6E" w:rsidRPr="00D76F6E">
              <w:rPr>
                <w:rStyle w:val="a5"/>
                <w:noProof/>
              </w:rPr>
              <w:t>Вопросы для проведения промежуточной аттеста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3" w:history="1">
            <w:r w:rsidR="00D76F6E" w:rsidRPr="00D76F6E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3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4" w:history="1">
            <w:r w:rsidR="00D76F6E" w:rsidRPr="00D76F6E">
              <w:rPr>
                <w:rStyle w:val="a5"/>
                <w:noProof/>
              </w:rPr>
              <w:t>Критерии оценивания устных опросов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4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5" w:history="1">
            <w:r w:rsidR="00D76F6E" w:rsidRPr="00D76F6E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5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6" w:history="1">
            <w:r w:rsidR="00D76F6E" w:rsidRPr="00D76F6E">
              <w:rPr>
                <w:rStyle w:val="a5"/>
                <w:noProof/>
              </w:rPr>
              <w:t>Средства оценивания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6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7" w:history="1">
            <w:r w:rsidR="00D76F6E" w:rsidRPr="00D76F6E">
              <w:rPr>
                <w:rStyle w:val="a5"/>
                <w:noProof/>
              </w:rPr>
              <w:t>Литература по дисциплине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7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8" w:history="1">
            <w:r w:rsidR="00D76F6E" w:rsidRPr="00D76F6E">
              <w:rPr>
                <w:rStyle w:val="a5"/>
                <w:rFonts w:eastAsiaTheme="minorHAnsi"/>
                <w:noProof/>
              </w:rPr>
              <w:t>Обязательная литератур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8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2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79" w:history="1">
            <w:r w:rsidR="00D76F6E" w:rsidRPr="00D76F6E">
              <w:rPr>
                <w:rStyle w:val="a5"/>
                <w:rFonts w:eastAsiaTheme="minorHAnsi"/>
                <w:noProof/>
              </w:rPr>
              <w:t>Дополнительная литератур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79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0" w:history="1">
            <w:r w:rsidR="00D76F6E" w:rsidRPr="00D76F6E">
              <w:rPr>
                <w:rStyle w:val="a5"/>
                <w:noProof/>
              </w:rPr>
              <w:t>Интернет-ресурс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0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1" w:history="1">
            <w:r w:rsidR="00D76F6E" w:rsidRPr="00D76F6E">
              <w:rPr>
                <w:rStyle w:val="a5"/>
                <w:noProof/>
              </w:rPr>
              <w:t>Методические указания для освоения дисциплины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1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D76F6E" w:rsidRPr="00D76F6E" w:rsidRDefault="00035971" w:rsidP="00D76F6E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54189182" w:history="1">
            <w:r w:rsidR="00D76F6E" w:rsidRPr="00D76F6E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="00D76F6E" w:rsidRPr="00D76F6E">
              <w:rPr>
                <w:noProof/>
                <w:webHidden/>
              </w:rPr>
              <w:tab/>
            </w:r>
            <w:r w:rsidR="00D76F6E" w:rsidRPr="00D76F6E">
              <w:rPr>
                <w:noProof/>
                <w:webHidden/>
              </w:rPr>
              <w:fldChar w:fldCharType="begin"/>
            </w:r>
            <w:r w:rsidR="00D76F6E" w:rsidRPr="00D76F6E">
              <w:rPr>
                <w:noProof/>
                <w:webHidden/>
              </w:rPr>
              <w:instrText xml:space="preserve"> PAGEREF _Toc54189182 \h </w:instrText>
            </w:r>
            <w:r w:rsidR="00D76F6E" w:rsidRPr="00D76F6E">
              <w:rPr>
                <w:noProof/>
                <w:webHidden/>
              </w:rPr>
            </w:r>
            <w:r w:rsidR="00D76F6E" w:rsidRPr="00D76F6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76F6E" w:rsidRPr="00D76F6E">
              <w:rPr>
                <w:noProof/>
                <w:webHidden/>
              </w:rPr>
              <w:fldChar w:fldCharType="end"/>
            </w:r>
          </w:hyperlink>
        </w:p>
        <w:p w:rsidR="005F01B2" w:rsidRPr="00D76F6E" w:rsidRDefault="00AD21CD" w:rsidP="00D76F6E">
          <w:pPr>
            <w:ind w:firstLine="403"/>
            <w:jc w:val="both"/>
          </w:pPr>
          <w:r w:rsidRPr="00D76F6E">
            <w:rPr>
              <w:b/>
              <w:bCs/>
            </w:rPr>
            <w:fldChar w:fldCharType="end"/>
          </w:r>
        </w:p>
      </w:sdtContent>
    </w:sdt>
    <w:p w:rsidR="005F01B2" w:rsidRPr="00D76F6E" w:rsidRDefault="005F01B2" w:rsidP="00D76F6E">
      <w:pPr>
        <w:pStyle w:val="1"/>
        <w:spacing w:line="276" w:lineRule="auto"/>
        <w:jc w:val="both"/>
        <w:rPr>
          <w:szCs w:val="24"/>
        </w:rPr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3" w:name="_Toc54189160"/>
      <w:r w:rsidRPr="00D76F6E">
        <w:rPr>
          <w:szCs w:val="24"/>
          <w:lang w:val="ru-RU"/>
        </w:rPr>
        <w:lastRenderedPageBreak/>
        <w:t>Цели дисциплины</w:t>
      </w:r>
      <w:bookmarkEnd w:id="73"/>
    </w:p>
    <w:p w:rsidR="005F01B2" w:rsidRPr="00D76F6E" w:rsidRDefault="005F01B2" w:rsidP="00D76F6E">
      <w:pPr>
        <w:jc w:val="both"/>
      </w:pPr>
      <w:r w:rsidRPr="00D76F6E">
        <w:t>Изучение Евангельской истории в параллельном изложении четырех Евангелий с характеристикой особенностей повествования каждого из них.</w:t>
      </w:r>
      <w:r w:rsidRPr="00D76F6E">
        <w:rPr>
          <w:b/>
        </w:rPr>
        <w:t xml:space="preserve"> </w:t>
      </w:r>
    </w:p>
    <w:p w:rsidR="005F01B2" w:rsidRPr="00D76F6E" w:rsidRDefault="005F01B2" w:rsidP="00D76F6E">
      <w:pPr>
        <w:jc w:val="both"/>
      </w:pPr>
      <w:r w:rsidRPr="00D76F6E">
        <w:t>Знакомство со всеми евангельск</w:t>
      </w:r>
      <w:r w:rsidR="006C2672" w:rsidRPr="00D76F6E">
        <w:t>и</w:t>
      </w:r>
      <w:r w:rsidRPr="00D76F6E">
        <w:t>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</w:r>
    </w:p>
    <w:p w:rsidR="005F01B2" w:rsidRPr="00D76F6E" w:rsidRDefault="005F01B2" w:rsidP="00D76F6E">
      <w:pPr>
        <w:jc w:val="both"/>
      </w:pPr>
      <w:r w:rsidRPr="00D76F6E">
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</w:r>
    </w:p>
    <w:p w:rsidR="005F01B2" w:rsidRPr="00D76F6E" w:rsidRDefault="005F01B2" w:rsidP="00D76F6E">
      <w:pPr>
        <w:jc w:val="both"/>
      </w:pPr>
      <w:r w:rsidRPr="00D76F6E">
        <w:t xml:space="preserve"> Анализ параллельных мест Евангелия.</w:t>
      </w:r>
    </w:p>
    <w:p w:rsidR="005F01B2" w:rsidRPr="00D76F6E" w:rsidRDefault="005F01B2" w:rsidP="00D76F6E">
      <w:pPr>
        <w:jc w:val="both"/>
      </w:pPr>
      <w:r w:rsidRPr="00D76F6E">
        <w:t xml:space="preserve"> Сопоставление повествований синоптических Евангелий с Евангелием от Иоанна.</w:t>
      </w:r>
    </w:p>
    <w:p w:rsidR="00E74CC6" w:rsidRPr="00D76F6E" w:rsidRDefault="00E74CC6" w:rsidP="00D76F6E">
      <w:pPr>
        <w:jc w:val="both"/>
      </w:pPr>
    </w:p>
    <w:p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4" w:name="_Toc54189161"/>
      <w:r w:rsidRPr="00D76F6E">
        <w:rPr>
          <w:szCs w:val="24"/>
          <w:lang w:val="ru-RU"/>
        </w:rPr>
        <w:t>Место дисциплины в структуре основной образовательной программы</w:t>
      </w:r>
      <w:bookmarkEnd w:id="74"/>
    </w:p>
    <w:p w:rsidR="00E74CC6" w:rsidRPr="00D76F6E" w:rsidRDefault="00E74CC6" w:rsidP="00035971">
      <w:pPr>
        <w:jc w:val="both"/>
      </w:pPr>
      <w:r w:rsidRPr="00D76F6E">
        <w:t xml:space="preserve">Дисциплина «Экзегеза Нового Завета (Четвероевангелие)» находится в </w:t>
      </w:r>
      <w:r w:rsidR="00035971">
        <w:t>вариативной</w:t>
      </w:r>
      <w:r w:rsidRPr="00D76F6E">
        <w:t xml:space="preserve"> части образовательной программы и относится к обязательным дисциплинам.</w:t>
      </w:r>
    </w:p>
    <w:p w:rsidR="00E74CC6" w:rsidRPr="00D76F6E" w:rsidRDefault="00E74CC6" w:rsidP="00D76F6E">
      <w:pPr>
        <w:jc w:val="both"/>
      </w:pPr>
      <w:r w:rsidRPr="00D76F6E">
        <w:t xml:space="preserve">Курс предназначен для студентов, изучающих теологию. Он является основной базовой дисциплиной, теснейшим образом связанной с изучением целого ряда других богословских предметов – Священного Писания Ветхого Завета, Догматического, Нравственного и Сравнительного богословия, Истории Церкви, Канонического права и др. Предмет позволит студентам систематизировать имеющиеся у них разрозненные знания новозаветных текстов, а также увидеть в Св.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святоотеческой традиции. </w:t>
      </w:r>
    </w:p>
    <w:p w:rsidR="00E74CC6" w:rsidRPr="00D76F6E" w:rsidRDefault="00E74CC6" w:rsidP="00D76F6E">
      <w:pPr>
        <w:jc w:val="both"/>
        <w:rPr>
          <w:b/>
        </w:rPr>
      </w:pPr>
      <w:r w:rsidRPr="00D76F6E">
        <w:t>Данный учебный курс будет способствовать развитию у студентов приобретенных ранее в ходе изучения Четвероевангелия навыков в работе с источниками и специальной литературой.</w:t>
      </w:r>
    </w:p>
    <w:p w:rsidR="00E74CC6" w:rsidRPr="00D76F6E" w:rsidRDefault="00E74CC6" w:rsidP="00D76F6E">
      <w:pPr>
        <w:jc w:val="both"/>
      </w:pPr>
    </w:p>
    <w:p w:rsidR="00E74CC6" w:rsidRPr="00D76F6E" w:rsidRDefault="00E74CC6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75" w:name="_Toc54189162"/>
      <w:r w:rsidRPr="00D76F6E">
        <w:rPr>
          <w:szCs w:val="24"/>
          <w:lang w:val="ru-RU"/>
        </w:rPr>
        <w:t>Планируемые результаты освоения дисциплины</w:t>
      </w:r>
      <w:bookmarkEnd w:id="75"/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76" w:name="_Toc474158824"/>
      <w:bookmarkStart w:id="77" w:name="_Toc474326336"/>
      <w:bookmarkStart w:id="78" w:name="_Toc54189163"/>
      <w:r w:rsidRPr="00D76F6E">
        <w:rPr>
          <w:szCs w:val="24"/>
        </w:rPr>
        <w:t>Компетенция, формируемая дисциплиной</w:t>
      </w:r>
      <w:bookmarkEnd w:id="76"/>
      <w:bookmarkEnd w:id="77"/>
      <w:bookmarkEnd w:id="78"/>
    </w:p>
    <w:p w:rsidR="005F01B2" w:rsidRPr="00D76F6E" w:rsidRDefault="005F01B2" w:rsidP="00D76F6E">
      <w:pPr>
        <w:jc w:val="both"/>
      </w:pPr>
      <w:bookmarkStart w:id="79" w:name="_Toc473664500"/>
      <w:bookmarkStart w:id="80" w:name="_Toc473718078"/>
      <w:bookmarkStart w:id="81" w:name="_Toc474158825"/>
      <w:bookmarkStart w:id="82" w:name="_Toc474326337"/>
      <w:r w:rsidRPr="00D76F6E">
        <w:t>Дисциплина «Экзегеза Нового Завета (Четвероевангелие)» призвана сформировать у обучающихся общепрофессиональную компетенцию ОПК-2</w:t>
      </w:r>
      <w:r w:rsidR="006C2672" w:rsidRPr="00D76F6E">
        <w:t>: способность использовать базовые знания в области теологии при решении профессиональных задач</w:t>
      </w:r>
      <w:r w:rsidRPr="00D76F6E">
        <w:t xml:space="preserve">, </w:t>
      </w:r>
      <w:r w:rsidR="006C2672" w:rsidRPr="00D76F6E">
        <w:t>–</w:t>
      </w:r>
      <w:r w:rsidRPr="00D76F6E">
        <w:t>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83" w:name="_Toc54189164"/>
      <w:r w:rsidRPr="00D76F6E">
        <w:rPr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</w:p>
    <w:p w:rsidR="00E74CC6" w:rsidRPr="00D76F6E" w:rsidRDefault="00E74CC6" w:rsidP="00D76F6E">
      <w:pPr>
        <w:jc w:val="both"/>
      </w:pPr>
      <w:bookmarkStart w:id="84" w:name="_Toc473664501"/>
      <w:bookmarkStart w:id="85" w:name="_Toc473543270"/>
      <w:bookmarkStart w:id="86" w:name="_Toc473718079"/>
      <w:bookmarkStart w:id="87" w:name="_Toc474158826"/>
      <w:bookmarkStart w:id="88" w:name="_Toc474326338"/>
      <w:bookmarkStart w:id="89" w:name="_Toc473192889"/>
      <w:r w:rsidRPr="00D76F6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</w:t>
      </w:r>
      <w:r w:rsidRPr="00D76F6E">
        <w:lastRenderedPageBreak/>
        <w:t>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74CC6" w:rsidRPr="00D76F6E" w:rsidRDefault="00E74CC6" w:rsidP="00D76F6E">
      <w:pPr>
        <w:jc w:val="both"/>
      </w:pPr>
      <w:r w:rsidRPr="00D76F6E">
        <w:t xml:space="preserve">На начальном этапе в течение семестра формируются </w:t>
      </w:r>
      <w:proofErr w:type="spellStart"/>
      <w:r w:rsidRPr="00D76F6E">
        <w:t>знаниевые</w:t>
      </w:r>
      <w:proofErr w:type="spellEnd"/>
      <w:r w:rsidRPr="00D76F6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74CC6" w:rsidRPr="00D76F6E" w:rsidRDefault="00E74CC6" w:rsidP="00D76F6E">
      <w:pPr>
        <w:jc w:val="both"/>
      </w:pPr>
      <w:r w:rsidRPr="00D76F6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74CC6" w:rsidRPr="00D76F6E" w:rsidRDefault="00E74CC6" w:rsidP="00D76F6E">
      <w:pPr>
        <w:jc w:val="both"/>
      </w:pPr>
      <w:r w:rsidRPr="00D76F6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F01B2" w:rsidRPr="00D76F6E" w:rsidRDefault="00E74CC6" w:rsidP="00D76F6E">
      <w:pPr>
        <w:pStyle w:val="2"/>
        <w:spacing w:before="0"/>
        <w:jc w:val="both"/>
        <w:rPr>
          <w:szCs w:val="24"/>
        </w:rPr>
      </w:pPr>
      <w:bookmarkStart w:id="90" w:name="_Toc54189165"/>
      <w:bookmarkEnd w:id="84"/>
      <w:bookmarkEnd w:id="85"/>
      <w:bookmarkEnd w:id="86"/>
      <w:bookmarkEnd w:id="87"/>
      <w:bookmarkEnd w:id="88"/>
      <w:bookmarkEnd w:id="89"/>
      <w:r w:rsidRPr="00D76F6E">
        <w:rPr>
          <w:szCs w:val="24"/>
        </w:rPr>
        <w:t>Знания, умения, навыки</w:t>
      </w:r>
      <w:bookmarkEnd w:id="90"/>
    </w:p>
    <w:p w:rsidR="00424E48" w:rsidRPr="00D76F6E" w:rsidRDefault="00424E48" w:rsidP="00D76F6E">
      <w:pPr>
        <w:jc w:val="both"/>
      </w:pPr>
      <w:r w:rsidRPr="00D76F6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24E48" w:rsidRPr="00D76F6E" w:rsidRDefault="00424E48" w:rsidP="00D76F6E">
      <w:pPr>
        <w:jc w:val="both"/>
      </w:pPr>
      <w:r w:rsidRPr="00D76F6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5F01B2" w:rsidRPr="00D76F6E" w:rsidTr="004F173A">
        <w:tc>
          <w:tcPr>
            <w:tcW w:w="959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b/>
              </w:rPr>
            </w:pPr>
            <w:r w:rsidRPr="00D76F6E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5F01B2" w:rsidRPr="00D76F6E" w:rsidTr="004F173A">
        <w:tc>
          <w:tcPr>
            <w:tcW w:w="959" w:type="pct"/>
            <w:vMerge w:val="restart"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</w:pPr>
            <w:r w:rsidRPr="00D76F6E">
              <w:t>Знание состава иудейского и христианского канона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ключевых фактов </w:t>
            </w:r>
            <w:r w:rsidRPr="00D76F6E">
              <w:rPr>
                <w:rFonts w:eastAsia="Calibri"/>
              </w:rPr>
              <w:t xml:space="preserve">Священной истории древнего Израиля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5F01B2" w:rsidRPr="00D76F6E" w:rsidTr="004F173A"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охарактеризовать особенности каждой из изучаемых </w:t>
            </w:r>
            <w:r w:rsidRPr="00D76F6E">
              <w:rPr>
                <w:rFonts w:eastAsia="Calibri"/>
              </w:rPr>
              <w:lastRenderedPageBreak/>
              <w:t xml:space="preserve">библейских книг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D76F6E">
              <w:rPr>
                <w:rFonts w:eastAsia="Calibri"/>
              </w:rPr>
              <w:t>внутрибиблейские</w:t>
            </w:r>
            <w:proofErr w:type="spellEnd"/>
            <w:r w:rsidRPr="00D76F6E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5F01B2" w:rsidRPr="00D76F6E" w:rsidTr="004F173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D76F6E">
              <w:rPr>
                <w:rFonts w:eastAsia="Calibri"/>
              </w:rPr>
              <w:t>исагогикой</w:t>
            </w:r>
            <w:proofErr w:type="spellEnd"/>
            <w:r w:rsidRPr="00D76F6E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чтения библейских текс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5F01B2" w:rsidRPr="00D76F6E" w:rsidTr="004F173A">
        <w:tc>
          <w:tcPr>
            <w:tcW w:w="959" w:type="pct"/>
            <w:vMerge w:val="restart"/>
            <w:shd w:val="clear" w:color="auto" w:fill="auto"/>
          </w:tcPr>
          <w:p w:rsidR="005F01B2" w:rsidRPr="00D76F6E" w:rsidRDefault="005F01B2" w:rsidP="00D76F6E">
            <w:pPr>
              <w:jc w:val="both"/>
            </w:pPr>
            <w:r w:rsidRPr="00D76F6E">
              <w:t xml:space="preserve">Основной 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t xml:space="preserve">Знание </w:t>
            </w:r>
            <w:r w:rsidRPr="00D76F6E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5F01B2" w:rsidRPr="00D76F6E" w:rsidTr="004F173A"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5F01B2" w:rsidRPr="00D76F6E" w:rsidTr="004F173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5F01B2" w:rsidRPr="00D76F6E" w:rsidRDefault="005F01B2" w:rsidP="00D76F6E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методами библейской экзегезы;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</w:pPr>
            <w:r w:rsidRPr="00D76F6E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5F01B2" w:rsidRPr="00D76F6E" w:rsidRDefault="005F01B2" w:rsidP="00D76F6E">
            <w:pPr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5F01B2" w:rsidRPr="00D76F6E" w:rsidRDefault="005F01B2" w:rsidP="00D76F6E">
            <w:pPr>
              <w:pStyle w:val="aa"/>
              <w:ind w:left="0"/>
              <w:jc w:val="both"/>
              <w:rPr>
                <w:rFonts w:eastAsia="Calibri"/>
              </w:rPr>
            </w:pPr>
            <w:r w:rsidRPr="00D76F6E">
              <w:rPr>
                <w:rFonts w:eastAsia="Calibri"/>
              </w:rPr>
              <w:lastRenderedPageBreak/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C7B18" w:rsidRPr="00D76F6E" w:rsidRDefault="00AC7B18" w:rsidP="00D76F6E">
      <w:pPr>
        <w:pStyle w:val="1"/>
        <w:spacing w:line="276" w:lineRule="auto"/>
        <w:jc w:val="both"/>
        <w:rPr>
          <w:szCs w:val="24"/>
          <w:lang w:val="ru-RU"/>
        </w:rPr>
      </w:pPr>
    </w:p>
    <w:p w:rsidR="005F01B2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1" w:name="_Toc54189166"/>
      <w:r w:rsidRPr="00D76F6E">
        <w:rPr>
          <w:szCs w:val="24"/>
          <w:lang w:val="ru-RU"/>
        </w:rPr>
        <w:t>Объем дисциплины</w:t>
      </w:r>
      <w:r w:rsidR="00756D0C" w:rsidRPr="00D76F6E">
        <w:rPr>
          <w:szCs w:val="24"/>
          <w:lang w:val="ru-RU"/>
        </w:rPr>
        <w:t xml:space="preserve"> и виды учебных работ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158"/>
        <w:gridCol w:w="580"/>
        <w:gridCol w:w="601"/>
        <w:gridCol w:w="580"/>
        <w:gridCol w:w="580"/>
        <w:gridCol w:w="580"/>
        <w:gridCol w:w="580"/>
        <w:gridCol w:w="670"/>
        <w:gridCol w:w="670"/>
        <w:gridCol w:w="580"/>
        <w:gridCol w:w="580"/>
        <w:gridCol w:w="580"/>
        <w:gridCol w:w="580"/>
        <w:gridCol w:w="626"/>
        <w:gridCol w:w="626"/>
      </w:tblGrid>
      <w:tr w:rsidR="00035971" w:rsidRPr="00F11EAE" w:rsidTr="00035971">
        <w:trPr>
          <w:trHeight w:val="195"/>
        </w:trPr>
        <w:tc>
          <w:tcPr>
            <w:tcW w:w="6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23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1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</w:tr>
      <w:tr w:rsidR="00035971" w:rsidRPr="00F11EAE" w:rsidTr="00035971">
        <w:trPr>
          <w:cantSplit/>
          <w:trHeight w:val="1134"/>
        </w:trPr>
        <w:tc>
          <w:tcPr>
            <w:tcW w:w="6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23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6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91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</w:tr>
      <w:tr w:rsidR="00035971" w:rsidRPr="00F11EAE" w:rsidTr="00035971">
        <w:trPr>
          <w:cantSplit/>
          <w:trHeight w:val="1465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035971" w:rsidRPr="00F11EAE" w:rsidTr="00035971">
        <w:trPr>
          <w:trHeight w:val="250"/>
        </w:trPr>
        <w:tc>
          <w:tcPr>
            <w:tcW w:w="6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0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.5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5971" w:rsidRPr="00F11EAE" w:rsidRDefault="0003597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.5</w:t>
            </w:r>
          </w:p>
        </w:tc>
      </w:tr>
    </w:tbl>
    <w:p w:rsidR="00AC7B18" w:rsidRPr="00D76F6E" w:rsidRDefault="00AC7B18" w:rsidP="00035971">
      <w:pPr>
        <w:pStyle w:val="1"/>
        <w:spacing w:line="276" w:lineRule="auto"/>
        <w:ind w:left="0"/>
        <w:jc w:val="both"/>
        <w:rPr>
          <w:szCs w:val="24"/>
          <w:lang w:val="ru-RU"/>
        </w:rPr>
      </w:pPr>
    </w:p>
    <w:p w:rsidR="005F01B2" w:rsidRPr="00D76F6E" w:rsidRDefault="00756D0C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2" w:name="_Toc54189167"/>
      <w:r w:rsidRPr="00D76F6E">
        <w:rPr>
          <w:szCs w:val="24"/>
          <w:lang w:val="ru-RU"/>
        </w:rPr>
        <w:t>Тематический план дисциплины</w:t>
      </w:r>
      <w:bookmarkEnd w:id="92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9"/>
        <w:gridCol w:w="7860"/>
      </w:tblGrid>
      <w:tr w:rsidR="006522FF" w:rsidRPr="00D76F6E" w:rsidTr="006522FF">
        <w:trPr>
          <w:cantSplit/>
          <w:trHeight w:val="437"/>
        </w:trPr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№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  <w:rPr>
                <w:i/>
              </w:rPr>
            </w:pPr>
            <w:r w:rsidRPr="00D76F6E">
              <w:rPr>
                <w:i/>
              </w:rPr>
              <w:t>Наименование раздела дисциплины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1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Начальный период Евангельской истории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2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Начальный период общественного служения  Иисуса Христа  по Евангелию от Иоанна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3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>Галилейский период служения Господа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  <w:rPr>
                <w:bCs/>
              </w:rPr>
            </w:pPr>
            <w:r w:rsidRPr="00D76F6E">
              <w:rPr>
                <w:bCs/>
              </w:rPr>
              <w:t>4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rPr>
                <w:bCs/>
              </w:rPr>
              <w:t xml:space="preserve">Учение Иисуса Христа  по </w:t>
            </w:r>
            <w:r w:rsidRPr="00D76F6E">
              <w:t>Пути на Страсти. Особенности этого  периода  общественного служения Господа</w:t>
            </w:r>
            <w:r w:rsidRPr="00D76F6E">
              <w:rPr>
                <w:b/>
              </w:rPr>
              <w:t>.</w:t>
            </w:r>
          </w:p>
        </w:tc>
      </w:tr>
      <w:tr w:rsidR="006522FF" w:rsidRPr="00D76F6E" w:rsidTr="006522FF">
        <w:tc>
          <w:tcPr>
            <w:tcW w:w="854" w:type="pct"/>
          </w:tcPr>
          <w:p w:rsidR="006522FF" w:rsidRPr="00D76F6E" w:rsidRDefault="006522FF" w:rsidP="00D76F6E">
            <w:pPr>
              <w:jc w:val="both"/>
            </w:pPr>
            <w:r w:rsidRPr="00D76F6E">
              <w:t>5</w:t>
            </w:r>
          </w:p>
        </w:tc>
        <w:tc>
          <w:tcPr>
            <w:tcW w:w="4146" w:type="pct"/>
            <w:shd w:val="clear" w:color="auto" w:fill="auto"/>
          </w:tcPr>
          <w:p w:rsidR="006522FF" w:rsidRPr="00D76F6E" w:rsidRDefault="006522FF" w:rsidP="00D76F6E">
            <w:pPr>
              <w:jc w:val="both"/>
            </w:pPr>
            <w:r w:rsidRPr="00D76F6E">
              <w:t>Страстная седмица. Смерть и погребение Иисуса Христа</w:t>
            </w:r>
          </w:p>
        </w:tc>
      </w:tr>
    </w:tbl>
    <w:p w:rsidR="006C2672" w:rsidRPr="00D76F6E" w:rsidRDefault="006C267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3" w:name="_Toc474158831"/>
      <w:bookmarkStart w:id="94" w:name="_Toc474326342"/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5" w:name="_Toc54189168"/>
      <w:r w:rsidRPr="00D76F6E">
        <w:rPr>
          <w:szCs w:val="24"/>
          <w:lang w:val="ru-RU"/>
        </w:rPr>
        <w:t>Перечень учебно-методического обеспечения самостоятельной работы обучающихся</w:t>
      </w:r>
      <w:bookmarkEnd w:id="93"/>
      <w:bookmarkEnd w:id="94"/>
      <w:bookmarkEnd w:id="95"/>
    </w:p>
    <w:p w:rsidR="005F01B2" w:rsidRPr="00D76F6E" w:rsidRDefault="005F01B2" w:rsidP="00D76F6E">
      <w:pPr>
        <w:jc w:val="both"/>
      </w:pPr>
      <w:r w:rsidRPr="00D76F6E">
        <w:t>Самостоятельная работа обучающихся обеспечивается следующими документами и материалами:</w:t>
      </w:r>
    </w:p>
    <w:p w:rsidR="005F01B2" w:rsidRPr="00D76F6E" w:rsidRDefault="005F01B2" w:rsidP="00D76F6E">
      <w:pPr>
        <w:jc w:val="both"/>
      </w:pPr>
      <w:r w:rsidRPr="00D76F6E">
        <w:t>- Рабочей программой дисциплины</w:t>
      </w:r>
    </w:p>
    <w:p w:rsidR="005F01B2" w:rsidRPr="00D76F6E" w:rsidRDefault="005F01B2" w:rsidP="00D76F6E">
      <w:pPr>
        <w:jc w:val="both"/>
      </w:pPr>
      <w:r w:rsidRPr="00D76F6E">
        <w:t>- Планами учебных занятий</w:t>
      </w:r>
    </w:p>
    <w:p w:rsidR="005F01B2" w:rsidRPr="00D76F6E" w:rsidRDefault="005F01B2" w:rsidP="00D76F6E">
      <w:pPr>
        <w:jc w:val="both"/>
      </w:pPr>
      <w:r w:rsidRPr="00D76F6E">
        <w:lastRenderedPageBreak/>
        <w:t>- Текстами лекций</w:t>
      </w:r>
    </w:p>
    <w:p w:rsidR="005F01B2" w:rsidRPr="00D76F6E" w:rsidRDefault="005F01B2" w:rsidP="00D76F6E">
      <w:pPr>
        <w:jc w:val="both"/>
      </w:pPr>
      <w:r w:rsidRPr="00D76F6E">
        <w:t>- Методическими пособиями по дисциплине (см. в списке литературы)</w:t>
      </w:r>
    </w:p>
    <w:p w:rsidR="005F01B2" w:rsidRPr="00D76F6E" w:rsidRDefault="005F01B2" w:rsidP="00D76F6E">
      <w:pPr>
        <w:jc w:val="both"/>
      </w:pPr>
      <w:r w:rsidRPr="00D76F6E">
        <w:t xml:space="preserve">- Образцами проверочных заданий, представленных в фонде оценочных средств (см. </w:t>
      </w:r>
      <w:r w:rsidRPr="00D76F6E">
        <w:rPr>
          <w:i/>
          <w:iCs/>
        </w:rPr>
        <w:t>Приложение</w:t>
      </w:r>
      <w:r w:rsidRPr="00D76F6E">
        <w:t>)</w:t>
      </w:r>
    </w:p>
    <w:p w:rsidR="00AC7B18" w:rsidRPr="00D76F6E" w:rsidRDefault="00AC7B18" w:rsidP="00D76F6E">
      <w:pPr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96" w:name="_Toc473664507"/>
      <w:bookmarkStart w:id="97" w:name="_Toc473718085"/>
      <w:bookmarkStart w:id="98" w:name="_Toc474158832"/>
      <w:bookmarkStart w:id="99" w:name="_Toc474326343"/>
      <w:bookmarkStart w:id="100" w:name="_Toc54189169"/>
      <w:r w:rsidRPr="00D76F6E">
        <w:rPr>
          <w:szCs w:val="24"/>
          <w:lang w:val="ru-RU"/>
        </w:rPr>
        <w:t>Фонд оценочных средств</w:t>
      </w:r>
      <w:bookmarkEnd w:id="96"/>
      <w:bookmarkEnd w:id="97"/>
      <w:bookmarkEnd w:id="98"/>
      <w:bookmarkEnd w:id="99"/>
      <w:bookmarkEnd w:id="100"/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01" w:name="_Toc473664508"/>
      <w:bookmarkStart w:id="102" w:name="_Toc473718086"/>
      <w:bookmarkStart w:id="103" w:name="_Toc474158833"/>
      <w:bookmarkStart w:id="104" w:name="_Toc474326344"/>
      <w:bookmarkStart w:id="105" w:name="_Toc54189170"/>
      <w:r w:rsidRPr="00D76F6E">
        <w:rPr>
          <w:szCs w:val="24"/>
        </w:rPr>
        <w:t>Информация о фонде оценочных средств и контролируемой компетенции</w:t>
      </w:r>
      <w:bookmarkEnd w:id="101"/>
      <w:bookmarkEnd w:id="102"/>
      <w:bookmarkEnd w:id="103"/>
      <w:bookmarkEnd w:id="104"/>
      <w:bookmarkEnd w:id="105"/>
    </w:p>
    <w:p w:rsidR="005F01B2" w:rsidRPr="00D76F6E" w:rsidRDefault="005F01B2" w:rsidP="00D76F6E">
      <w:pPr>
        <w:jc w:val="both"/>
      </w:pPr>
      <w:r w:rsidRPr="00D76F6E">
        <w:t xml:space="preserve">Фонд оценочных средств разработан для осваиваемой в ходе реализации курса компетенции и представлен в </w:t>
      </w:r>
      <w:r w:rsidRPr="00D76F6E">
        <w:rPr>
          <w:i/>
        </w:rPr>
        <w:t xml:space="preserve">Приложении </w:t>
      </w:r>
      <w:r w:rsidRPr="00D76F6E">
        <w:t xml:space="preserve"> к настоящей программе.</w:t>
      </w:r>
    </w:p>
    <w:p w:rsidR="005F01B2" w:rsidRPr="00D76F6E" w:rsidRDefault="005F01B2" w:rsidP="00D76F6E">
      <w:pPr>
        <w:jc w:val="both"/>
      </w:pPr>
      <w:r w:rsidRPr="00D76F6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06" w:name="_Toc473664509"/>
      <w:bookmarkStart w:id="107" w:name="_Toc473718087"/>
      <w:bookmarkStart w:id="108" w:name="_Toc474158834"/>
      <w:bookmarkStart w:id="109" w:name="_Toc474326345"/>
      <w:bookmarkStart w:id="110" w:name="_Toc54189171"/>
      <w:r w:rsidRPr="00D76F6E">
        <w:rPr>
          <w:szCs w:val="24"/>
        </w:rPr>
        <w:t>Показатели оценивания поэтапного освоения компетенции</w:t>
      </w:r>
      <w:bookmarkEnd w:id="106"/>
      <w:bookmarkEnd w:id="107"/>
      <w:bookmarkEnd w:id="108"/>
      <w:bookmarkEnd w:id="109"/>
      <w:bookmarkEnd w:id="110"/>
    </w:p>
    <w:p w:rsidR="005F01B2" w:rsidRPr="00D76F6E" w:rsidRDefault="005F01B2" w:rsidP="00D76F6E">
      <w:pPr>
        <w:jc w:val="both"/>
      </w:pPr>
      <w:r w:rsidRPr="00D76F6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11" w:name="_Toc474158836"/>
      <w:bookmarkStart w:id="112" w:name="_Toc474326346"/>
      <w:bookmarkStart w:id="113" w:name="_Toc54189172"/>
      <w:r w:rsidRPr="00D76F6E">
        <w:rPr>
          <w:szCs w:val="24"/>
        </w:rPr>
        <w:t>Вопросы для проведения промежуточной аттестации</w:t>
      </w:r>
      <w:bookmarkEnd w:id="111"/>
      <w:bookmarkEnd w:id="112"/>
      <w:bookmarkEnd w:id="113"/>
      <w:r w:rsidRPr="00D76F6E">
        <w:rPr>
          <w:szCs w:val="24"/>
        </w:rPr>
        <w:t xml:space="preserve"> 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уть Господа на Страсти. Хронологические рамки и географ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звание новых учеников (Путь Господа на Страсти). Отправление на проповедь Семидесят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Учение Господа по пути на Страсти: притча о добром самарянин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Учение Господа по пути на Страсти: притчи и поучения о </w:t>
      </w:r>
      <w:proofErr w:type="spellStart"/>
      <w:proofErr w:type="gramStart"/>
      <w:r w:rsidRPr="00D76F6E">
        <w:t>покаянии,о</w:t>
      </w:r>
      <w:proofErr w:type="spellEnd"/>
      <w:proofErr w:type="gramEnd"/>
      <w:r w:rsidRPr="00D76F6E">
        <w:t xml:space="preserve"> богатстве,  о рассудительности, о молитв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ысл тайного прихода Господа на праздник Кущей. Неверие братьев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ы на празднике Кущей (Ин. 7.14-39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Беседа «на другой день» после праздника Кущей (Ин. 8.12-59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сцеление слепорожденного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Притча о Пастыре добром. Беседа на празднике Обновлен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шение Лазар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proofErr w:type="spellStart"/>
      <w:r w:rsidRPr="00D76F6E">
        <w:t>Вифанское</w:t>
      </w:r>
      <w:proofErr w:type="spellEnd"/>
      <w:r w:rsidRPr="00D76F6E">
        <w:t xml:space="preserve"> помазание. Вход Господень в Иерусалим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згнание торгующих из Храма и проклятие смоковницы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поры Господа с иудеями на Страстной седмице. Общий обзор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ри обличительные притчи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Ответы Господа на </w:t>
      </w:r>
      <w:proofErr w:type="spellStart"/>
      <w:r w:rsidRPr="00D76F6E">
        <w:t>искусительные</w:t>
      </w:r>
      <w:proofErr w:type="spellEnd"/>
      <w:r w:rsidRPr="00D76F6E">
        <w:t xml:space="preserve"> вопросы. Вопрос о власти Иисуса Христа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бличительная речь Господа против книжников и фарисеев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Эсхатологическая речь Господа (Страстная седмица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lastRenderedPageBreak/>
        <w:t>Притчи о бодрствовании: о хозяине дома (Мф. 24.43-44),о верном и злом рабе        (Мф. 24. 45-51), о десяти девах (Мф 25.1-13). Притчи о талантах [о минах  (</w:t>
      </w:r>
      <w:proofErr w:type="spellStart"/>
      <w:r w:rsidRPr="00D76F6E">
        <w:t>Лк</w:t>
      </w:r>
      <w:proofErr w:type="spellEnd"/>
      <w:r w:rsidRPr="00D76F6E">
        <w:t>. 19.11-     28)] и Страшном Суде  (Мф 25.14-46)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Тайная Вечеря: ветхозаветный порядок совершения трапезы, проблема хронологи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Тайная Вечеря: </w:t>
      </w:r>
      <w:proofErr w:type="spellStart"/>
      <w:r w:rsidRPr="00D76F6E">
        <w:t>умовение</w:t>
      </w:r>
      <w:proofErr w:type="spellEnd"/>
      <w:r w:rsidRPr="00D76F6E">
        <w:t xml:space="preserve"> Господом ног учеников, спор о старшинстве,      установление Таинства Евхаристии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История предательства Иуды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сновные темы Прощальной беседы. Первосвященническая молитв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Гефсиманское моление. Взятие Господа под стражу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Допрос у Анны. Суд у первосвященника. Приговор Синедрион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Отречение ап. Петр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уд у Пилата и Ирод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Крестный путь. Голгофа. Семь слов Господа на Кресте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Смерть и погребение Господа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скресение Христово. Свидетельство Евангелия о действительности смерти и  Воскресения.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 xml:space="preserve">Явления воскресшего Господа в Иерусалиме и по дороге в </w:t>
      </w:r>
      <w:proofErr w:type="spellStart"/>
      <w:r w:rsidRPr="00D76F6E">
        <w:t>Эммаус.Явления</w:t>
      </w:r>
      <w:proofErr w:type="spellEnd"/>
      <w:r w:rsidRPr="00D76F6E">
        <w:t xml:space="preserve"> воскресшего Господа в Галилее. Явления воскресшего </w:t>
      </w:r>
      <w:proofErr w:type="spellStart"/>
      <w:r w:rsidRPr="00D76F6E">
        <w:t>Господа.по</w:t>
      </w:r>
      <w:proofErr w:type="spellEnd"/>
      <w:r w:rsidRPr="00D76F6E">
        <w:t xml:space="preserve"> свидетельству ап. Павла (1 Кор. 15). </w:t>
      </w:r>
    </w:p>
    <w:p w:rsidR="005F01B2" w:rsidRPr="00D76F6E" w:rsidRDefault="005F01B2" w:rsidP="00D76F6E">
      <w:pPr>
        <w:pStyle w:val="aa"/>
        <w:numPr>
          <w:ilvl w:val="0"/>
          <w:numId w:val="20"/>
        </w:numPr>
        <w:ind w:left="0" w:firstLine="0"/>
        <w:jc w:val="both"/>
      </w:pPr>
      <w:r w:rsidRPr="00D76F6E">
        <w:t>Вознесение Господне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14" w:name="_Toc474158839"/>
      <w:bookmarkStart w:id="115" w:name="_Toc474326347"/>
      <w:bookmarkStart w:id="116" w:name="_Toc54189173"/>
      <w:r w:rsidRPr="00D76F6E">
        <w:rPr>
          <w:szCs w:val="24"/>
        </w:rPr>
        <w:t>Критерии оценивания основного этапа освоения компетенции</w:t>
      </w:r>
      <w:bookmarkEnd w:id="114"/>
      <w:bookmarkEnd w:id="115"/>
      <w:bookmarkEnd w:id="116"/>
    </w:p>
    <w:p w:rsidR="005F01B2" w:rsidRPr="00D76F6E" w:rsidRDefault="005F01B2" w:rsidP="00D76F6E">
      <w:pPr>
        <w:jc w:val="both"/>
      </w:pPr>
      <w:r w:rsidRPr="00D76F6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F01B2" w:rsidRPr="00D76F6E" w:rsidRDefault="005F01B2" w:rsidP="00D76F6E">
      <w:pPr>
        <w:pStyle w:val="3"/>
        <w:spacing w:line="276" w:lineRule="auto"/>
        <w:jc w:val="both"/>
      </w:pPr>
      <w:bookmarkStart w:id="117" w:name="_Toc473664512"/>
      <w:bookmarkStart w:id="118" w:name="_Toc473718090"/>
      <w:bookmarkStart w:id="119" w:name="_Toc474158840"/>
      <w:bookmarkStart w:id="120" w:name="_Toc474326348"/>
      <w:bookmarkStart w:id="121" w:name="_Toc54189174"/>
      <w:r w:rsidRPr="00D76F6E">
        <w:t>Критерии оценивания устных опросов</w:t>
      </w:r>
      <w:bookmarkEnd w:id="117"/>
      <w:bookmarkEnd w:id="118"/>
      <w:bookmarkEnd w:id="119"/>
      <w:bookmarkEnd w:id="120"/>
      <w:bookmarkEnd w:id="121"/>
    </w:p>
    <w:p w:rsidR="005F01B2" w:rsidRPr="00D76F6E" w:rsidRDefault="005F01B2" w:rsidP="00D76F6E">
      <w:pPr>
        <w:jc w:val="both"/>
        <w:rPr>
          <w:bCs/>
          <w:i/>
        </w:rPr>
      </w:pPr>
      <w:bookmarkStart w:id="122" w:name="_Toc473664513"/>
      <w:bookmarkStart w:id="123" w:name="_Toc473718091"/>
      <w:r w:rsidRPr="00D76F6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24" w:name="_Toc474158841"/>
      <w:bookmarkStart w:id="125" w:name="_Toc474326349"/>
      <w:bookmarkStart w:id="126" w:name="_Toc54189175"/>
      <w:r w:rsidRPr="00D76F6E">
        <w:rPr>
          <w:szCs w:val="24"/>
        </w:rPr>
        <w:t>Описание 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D76F6E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  <w:r w:rsidRPr="00D76F6E">
        <w:rPr>
          <w:bCs/>
        </w:rPr>
        <w:t xml:space="preserve">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76F6E">
        <w:t xml:space="preserve">по </w:t>
      </w:r>
      <w:proofErr w:type="spellStart"/>
      <w:r w:rsidRPr="00D76F6E">
        <w:t>балльно</w:t>
      </w:r>
      <w:proofErr w:type="spellEnd"/>
      <w:r w:rsidRPr="00D76F6E">
        <w:t>-рейтинговой системе.</w:t>
      </w:r>
      <w:r w:rsidRPr="00D76F6E">
        <w:rPr>
          <w:bCs/>
        </w:rPr>
        <w:t xml:space="preserve"> </w:t>
      </w:r>
    </w:p>
    <w:p w:rsidR="005F01B2" w:rsidRPr="00D76F6E" w:rsidRDefault="005F01B2" w:rsidP="00D76F6E">
      <w:pPr>
        <w:jc w:val="both"/>
        <w:rPr>
          <w:bCs/>
        </w:rPr>
      </w:pPr>
      <w:r w:rsidRPr="00D76F6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  <w:rPr>
                <w:b/>
              </w:rPr>
            </w:pPr>
            <w:r w:rsidRPr="00D76F6E">
              <w:rPr>
                <w:b/>
              </w:rPr>
              <w:t>Итоговая оценка за дисциплину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5» («отличн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4» («хорош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3» («удовлетворительно»)</w:t>
            </w:r>
          </w:p>
        </w:tc>
      </w:tr>
      <w:tr w:rsidR="00E74CC6" w:rsidRPr="00D76F6E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D76F6E" w:rsidRDefault="00E74CC6" w:rsidP="00D76F6E">
            <w:pPr>
              <w:jc w:val="both"/>
            </w:pPr>
            <w:r w:rsidRPr="00D76F6E">
              <w:rPr>
                <w:bCs/>
              </w:rPr>
              <w:t>«2» («неудовлетворительно»)</w:t>
            </w:r>
          </w:p>
        </w:tc>
      </w:tr>
    </w:tbl>
    <w:p w:rsidR="00E74CC6" w:rsidRPr="00D76F6E" w:rsidRDefault="00E74CC6" w:rsidP="00D76F6E">
      <w:pPr>
        <w:jc w:val="both"/>
        <w:rPr>
          <w:bCs/>
        </w:rPr>
      </w:pPr>
    </w:p>
    <w:p w:rsidR="005F01B2" w:rsidRPr="00D76F6E" w:rsidRDefault="005F01B2" w:rsidP="00D76F6E">
      <w:pPr>
        <w:pStyle w:val="2"/>
        <w:spacing w:before="0"/>
        <w:jc w:val="both"/>
        <w:rPr>
          <w:szCs w:val="24"/>
        </w:rPr>
      </w:pPr>
      <w:bookmarkStart w:id="127" w:name="_Toc473664514"/>
      <w:bookmarkStart w:id="128" w:name="_Toc473718092"/>
      <w:bookmarkStart w:id="129" w:name="_Toc474158842"/>
      <w:bookmarkStart w:id="130" w:name="_Toc474326350"/>
      <w:bookmarkStart w:id="131" w:name="_Toc54189176"/>
      <w:r w:rsidRPr="00D76F6E">
        <w:rPr>
          <w:szCs w:val="24"/>
        </w:rPr>
        <w:t>Средства оценивания</w:t>
      </w:r>
      <w:bookmarkEnd w:id="127"/>
      <w:bookmarkEnd w:id="128"/>
      <w:bookmarkEnd w:id="129"/>
      <w:bookmarkEnd w:id="130"/>
      <w:bookmarkEnd w:id="131"/>
      <w:r w:rsidRPr="00D76F6E">
        <w:rPr>
          <w:szCs w:val="24"/>
        </w:rPr>
        <w:t xml:space="preserve">  </w:t>
      </w:r>
    </w:p>
    <w:p w:rsidR="006C2672" w:rsidRPr="00D76F6E" w:rsidRDefault="006C2672" w:rsidP="00D76F6E">
      <w:pPr>
        <w:jc w:val="both"/>
      </w:pPr>
      <w:r w:rsidRPr="00035971">
        <w:rPr>
          <w:i/>
          <w:iCs/>
        </w:rPr>
        <w:t>В случае</w:t>
      </w:r>
      <w:r w:rsidRPr="00D76F6E">
        <w:t xml:space="preserve"> </w:t>
      </w:r>
      <w:r w:rsidRPr="00D76F6E">
        <w:rPr>
          <w:i/>
          <w:iCs/>
        </w:rPr>
        <w:t>недифференцированного контроля (в форме зачета)</w:t>
      </w:r>
      <w:r w:rsidRPr="00D76F6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D76F6E">
        <w:t>балльно</w:t>
      </w:r>
      <w:proofErr w:type="spellEnd"/>
      <w:r w:rsidRPr="00D76F6E">
        <w:t>-рейтинговой системе оценивается 34 баллами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  <w:i/>
        </w:rPr>
        <w:t>В случае дифференцированного контроля (в форме экзамена)</w:t>
      </w:r>
      <w:r w:rsidRPr="00D76F6E">
        <w:rPr>
          <w:bCs/>
        </w:rPr>
        <w:t xml:space="preserve"> по результатам промежуточной аттестации обучающийся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t xml:space="preserve"> получает оценку «3» («удовлетворительно»), «4» («хорошо») или «5» («отлично»)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t>По результатам экзамена обучающийся может набрать до 60 % от общего состава оценки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52 до 60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lastRenderedPageBreak/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43 до 51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 34 до 42.</w:t>
      </w:r>
    </w:p>
    <w:p w:rsidR="00D76F6E" w:rsidRPr="00D76F6E" w:rsidRDefault="00D76F6E" w:rsidP="00035971">
      <w:pPr>
        <w:jc w:val="both"/>
        <w:rPr>
          <w:bCs/>
        </w:rPr>
      </w:pPr>
      <w:r w:rsidRPr="00D76F6E">
        <w:rPr>
          <w:bCs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76F6E">
        <w:rPr>
          <w:bCs/>
        </w:rPr>
        <w:t>балльно</w:t>
      </w:r>
      <w:proofErr w:type="spellEnd"/>
      <w:r w:rsidRPr="00D76F6E">
        <w:rPr>
          <w:bCs/>
        </w:rPr>
        <w:t>-рейтинговой системе оценивания эта позиция оценивается баллами от 0 до 33.</w:t>
      </w:r>
    </w:p>
    <w:p w:rsidR="005F01B2" w:rsidRPr="00D76F6E" w:rsidRDefault="005F01B2" w:rsidP="00D76F6E">
      <w:pPr>
        <w:ind w:firstLine="540"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</w:rPr>
      </w:pPr>
      <w:bookmarkStart w:id="132" w:name="_Toc54189177"/>
      <w:proofErr w:type="spellStart"/>
      <w:r w:rsidRPr="00D76F6E">
        <w:rPr>
          <w:szCs w:val="24"/>
        </w:rPr>
        <w:t>Литература</w:t>
      </w:r>
      <w:proofErr w:type="spellEnd"/>
      <w:r w:rsidRPr="00D76F6E">
        <w:rPr>
          <w:szCs w:val="24"/>
        </w:rPr>
        <w:t xml:space="preserve"> </w:t>
      </w:r>
      <w:proofErr w:type="spellStart"/>
      <w:r w:rsidRPr="00D76F6E">
        <w:rPr>
          <w:szCs w:val="24"/>
        </w:rPr>
        <w:t>по</w:t>
      </w:r>
      <w:proofErr w:type="spellEnd"/>
      <w:r w:rsidRPr="00D76F6E">
        <w:rPr>
          <w:szCs w:val="24"/>
        </w:rPr>
        <w:t xml:space="preserve"> </w:t>
      </w:r>
      <w:proofErr w:type="spellStart"/>
      <w:r w:rsidRPr="00D76F6E">
        <w:rPr>
          <w:szCs w:val="24"/>
        </w:rPr>
        <w:t>дисциплине</w:t>
      </w:r>
      <w:bookmarkEnd w:id="132"/>
      <w:proofErr w:type="spellEnd"/>
    </w:p>
    <w:p w:rsidR="00E74CC6" w:rsidRPr="00D76F6E" w:rsidRDefault="00E74CC6" w:rsidP="00D76F6E">
      <w:pPr>
        <w:pStyle w:val="2"/>
        <w:spacing w:before="0"/>
        <w:jc w:val="both"/>
        <w:rPr>
          <w:rFonts w:eastAsiaTheme="minorHAnsi"/>
          <w:szCs w:val="24"/>
        </w:rPr>
      </w:pPr>
      <w:bookmarkStart w:id="133" w:name="_Toc54189178"/>
      <w:r w:rsidRPr="00D76F6E">
        <w:rPr>
          <w:rFonts w:eastAsiaTheme="minorHAnsi"/>
          <w:szCs w:val="24"/>
        </w:rPr>
        <w:t>Обязательная литература</w:t>
      </w:r>
      <w:bookmarkEnd w:id="133"/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D76F6E">
        <w:rPr>
          <w:i/>
          <w:spacing w:val="-2"/>
        </w:rPr>
        <w:t>Аверкий</w:t>
      </w:r>
      <w:proofErr w:type="spellEnd"/>
      <w:r w:rsidRPr="00D76F6E">
        <w:rPr>
          <w:i/>
          <w:spacing w:val="-2"/>
        </w:rPr>
        <w:t xml:space="preserve"> (</w:t>
      </w:r>
      <w:proofErr w:type="spellStart"/>
      <w:r w:rsidRPr="00D76F6E">
        <w:rPr>
          <w:i/>
          <w:spacing w:val="-2"/>
        </w:rPr>
        <w:t>Таушев</w:t>
      </w:r>
      <w:proofErr w:type="spellEnd"/>
      <w:r w:rsidRPr="00D76F6E">
        <w:rPr>
          <w:i/>
          <w:spacing w:val="-2"/>
        </w:rPr>
        <w:t xml:space="preserve">), </w:t>
      </w:r>
      <w:proofErr w:type="spellStart"/>
      <w:r w:rsidRPr="00D76F6E">
        <w:rPr>
          <w:i/>
          <w:spacing w:val="-2"/>
        </w:rPr>
        <w:t>архиеп</w:t>
      </w:r>
      <w:proofErr w:type="spellEnd"/>
      <w:r w:rsidRPr="00D76F6E">
        <w:rPr>
          <w:i/>
          <w:spacing w:val="-2"/>
        </w:rPr>
        <w:t>.</w:t>
      </w:r>
      <w:r w:rsidRPr="00D76F6E">
        <w:rPr>
          <w:spacing w:val="-2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D76F6E">
        <w:rPr>
          <w:i/>
          <w:spacing w:val="-2"/>
        </w:rPr>
        <w:t>Кассиан</w:t>
      </w:r>
      <w:proofErr w:type="spellEnd"/>
      <w:r w:rsidRPr="00D76F6E">
        <w:rPr>
          <w:i/>
          <w:spacing w:val="-2"/>
        </w:rPr>
        <w:t xml:space="preserve"> (Безобразов), </w:t>
      </w:r>
      <w:proofErr w:type="spellStart"/>
      <w:r w:rsidRPr="00D76F6E">
        <w:rPr>
          <w:i/>
          <w:spacing w:val="-2"/>
        </w:rPr>
        <w:t>еп</w:t>
      </w:r>
      <w:proofErr w:type="spellEnd"/>
      <w:r w:rsidRPr="00D76F6E">
        <w:rPr>
          <w:i/>
          <w:spacing w:val="-2"/>
        </w:rPr>
        <w:t>.</w:t>
      </w:r>
      <w:r w:rsidRPr="00D76F6E">
        <w:rPr>
          <w:spacing w:val="-2"/>
        </w:rPr>
        <w:t xml:space="preserve"> Христос и первое христианское поколение. М.: Изд-во ПСТБИ. 2001.</w:t>
      </w:r>
    </w:p>
    <w:p w:rsidR="00E74CC6" w:rsidRPr="00D76F6E" w:rsidRDefault="00E74CC6" w:rsidP="00D76F6E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r w:rsidRPr="00D76F6E">
        <w:t>Четвероевангелие: Методическое пособие для практических занятий по курсу / Сост. Г.И. Вениаминова. М.: Изд-во ПСТГУ, 2015.</w:t>
      </w:r>
    </w:p>
    <w:p w:rsidR="00E74CC6" w:rsidRPr="00D76F6E" w:rsidRDefault="00E74CC6" w:rsidP="00D76F6E">
      <w:pPr>
        <w:pStyle w:val="2"/>
        <w:spacing w:before="0"/>
        <w:jc w:val="both"/>
        <w:rPr>
          <w:rFonts w:eastAsiaTheme="minorHAnsi"/>
          <w:b w:val="0"/>
          <w:szCs w:val="24"/>
        </w:rPr>
      </w:pPr>
      <w:bookmarkStart w:id="134" w:name="_Toc473718096"/>
      <w:bookmarkStart w:id="135" w:name="_Toc466459491"/>
      <w:bookmarkStart w:id="136" w:name="_Toc54189179"/>
      <w:r w:rsidRPr="00D76F6E">
        <w:rPr>
          <w:rFonts w:eastAsiaTheme="minorHAnsi"/>
          <w:szCs w:val="24"/>
        </w:rPr>
        <w:t>Дополнительная литература</w:t>
      </w:r>
      <w:bookmarkEnd w:id="134"/>
      <w:bookmarkEnd w:id="135"/>
      <w:bookmarkEnd w:id="136"/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Евангельский синопсис / Сост. </w:t>
      </w:r>
      <w:proofErr w:type="spellStart"/>
      <w:r w:rsidRPr="00D76F6E">
        <w:t>прот</w:t>
      </w:r>
      <w:proofErr w:type="spellEnd"/>
      <w:r w:rsidRPr="00D76F6E">
        <w:t xml:space="preserve">. А. Емельянов. 6 изд. </w:t>
      </w:r>
      <w:proofErr w:type="spellStart"/>
      <w:r w:rsidRPr="00D76F6E">
        <w:t>испр</w:t>
      </w:r>
      <w:proofErr w:type="spellEnd"/>
      <w:r w:rsidRPr="00D76F6E">
        <w:t>. М.: Изд-во ПСТГУ, 2011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spacing w:val="-2"/>
        </w:rPr>
        <w:t xml:space="preserve">Толковая Библия. Изд. А. П. Лопухина. </w:t>
      </w:r>
      <w:proofErr w:type="gramStart"/>
      <w:r w:rsidRPr="00D76F6E">
        <w:rPr>
          <w:spacing w:val="-2"/>
        </w:rPr>
        <w:t>СПб.,</w:t>
      </w:r>
      <w:proofErr w:type="gramEnd"/>
      <w:r w:rsidRPr="00D76F6E">
        <w:rPr>
          <w:spacing w:val="-2"/>
        </w:rPr>
        <w:t xml:space="preserve"> 1904-1913. Репринт в 3-х книгах. Стокгольм, 1988. Книга третья. Новый Завет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proofErr w:type="spellStart"/>
      <w:r w:rsidRPr="00D76F6E">
        <w:rPr>
          <w:lang w:val="en-US"/>
        </w:rPr>
        <w:t>Ia</w:t>
      </w:r>
      <w:proofErr w:type="spellEnd"/>
      <w:r w:rsidRPr="00D76F6E">
        <w:t xml:space="preserve">: Евангелие от Матфея 1 – 13 / Пер. с англ., </w:t>
      </w:r>
      <w:proofErr w:type="gramStart"/>
      <w:r w:rsidRPr="00D76F6E">
        <w:t>греч.,</w:t>
      </w:r>
      <w:proofErr w:type="gramEnd"/>
      <w:r w:rsidRPr="00D76F6E">
        <w:t xml:space="preserve"> лат. и сир. Тверь: Изд-во Герменевтика, 2007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r w:rsidRPr="00D76F6E">
        <w:rPr>
          <w:lang w:val="en-US"/>
        </w:rPr>
        <w:t>I</w:t>
      </w:r>
      <w:r w:rsidRPr="00D76F6E">
        <w:t xml:space="preserve">б: Евангелие от Матфея 14 – 28 / Пер. с англ., </w:t>
      </w:r>
      <w:proofErr w:type="gramStart"/>
      <w:r w:rsidRPr="00D76F6E">
        <w:t>греч.,</w:t>
      </w:r>
      <w:proofErr w:type="gramEnd"/>
      <w:r w:rsidRPr="00D76F6E">
        <w:t xml:space="preserve"> лат. и сир. Тверь: Изд-во Герменевтика, 2007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t xml:space="preserve">Библейский комментарий отцов Церкви и других авторов I─VIII веков. Новый Завет. Том </w:t>
      </w:r>
      <w:r w:rsidRPr="00D76F6E">
        <w:rPr>
          <w:lang w:val="en-US"/>
        </w:rPr>
        <w:t>II</w:t>
      </w:r>
      <w:r w:rsidRPr="00D76F6E">
        <w:t xml:space="preserve">: Евангелие от Марка / Пер. с англ., </w:t>
      </w:r>
      <w:proofErr w:type="gramStart"/>
      <w:r w:rsidRPr="00D76F6E">
        <w:t>греч.,</w:t>
      </w:r>
      <w:proofErr w:type="gramEnd"/>
      <w:r w:rsidRPr="00D76F6E">
        <w:t xml:space="preserve"> лат. и сир. Тверь: Изд-во Герменевтика, 2001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bCs/>
        </w:rPr>
        <w:t>Евангелие от Луки. Комментарий к греческому тексту. Реферат</w:t>
      </w:r>
      <w:r w:rsidRPr="00D76F6E">
        <w:rPr>
          <w:bCs/>
          <w:lang w:val="en-US"/>
        </w:rPr>
        <w:t xml:space="preserve">. Marshall I.H. The Gospel of Luke.  A commentary on the Greek text. </w:t>
      </w:r>
      <w:r w:rsidRPr="00D76F6E">
        <w:rPr>
          <w:bCs/>
        </w:rPr>
        <w:t>Текст</w:t>
      </w:r>
      <w:r w:rsidRPr="00D76F6E">
        <w:rPr>
          <w:bCs/>
          <w:lang w:val="en-US"/>
        </w:rPr>
        <w:t xml:space="preserve"> </w:t>
      </w:r>
      <w:r w:rsidRPr="00D76F6E">
        <w:rPr>
          <w:bCs/>
        </w:rPr>
        <w:t>реферата</w:t>
      </w:r>
      <w:r w:rsidRPr="00D76F6E">
        <w:rPr>
          <w:bCs/>
          <w:lang w:val="en-US"/>
        </w:rPr>
        <w:t xml:space="preserve"> </w:t>
      </w:r>
      <w:r w:rsidRPr="00D76F6E">
        <w:rPr>
          <w:bCs/>
        </w:rPr>
        <w:t>Я</w:t>
      </w:r>
      <w:r w:rsidRPr="00D76F6E">
        <w:rPr>
          <w:bCs/>
          <w:lang w:val="en-US"/>
        </w:rPr>
        <w:t>.</w:t>
      </w:r>
      <w:r w:rsidRPr="00D76F6E">
        <w:rPr>
          <w:bCs/>
        </w:rPr>
        <w:t>Г</w:t>
      </w:r>
      <w:r w:rsidRPr="00D76F6E">
        <w:rPr>
          <w:bCs/>
          <w:lang w:val="en-US"/>
        </w:rPr>
        <w:t xml:space="preserve">. </w:t>
      </w:r>
      <w:proofErr w:type="spellStart"/>
      <w:r w:rsidRPr="00D76F6E">
        <w:rPr>
          <w:bCs/>
        </w:rPr>
        <w:t>Тестелец</w:t>
      </w:r>
      <w:proofErr w:type="spellEnd"/>
      <w:r w:rsidRPr="00D76F6E">
        <w:rPr>
          <w:bCs/>
          <w:lang w:val="en-US"/>
        </w:rPr>
        <w:t xml:space="preserve">. </w:t>
      </w:r>
      <w:r w:rsidRPr="00D76F6E">
        <w:rPr>
          <w:bCs/>
        </w:rPr>
        <w:t>М., 2004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lastRenderedPageBreak/>
        <w:t xml:space="preserve">Евангелие от Марка. </w:t>
      </w:r>
      <w:r w:rsidRPr="00D76F6E">
        <w:rPr>
          <w:bCs/>
        </w:rPr>
        <w:t>Комментарий к греческому тексту. Реферат</w:t>
      </w:r>
      <w:r w:rsidRPr="00D76F6E">
        <w:rPr>
          <w:bCs/>
          <w:lang w:val="en-US"/>
        </w:rPr>
        <w:t xml:space="preserve">.  </w:t>
      </w:r>
      <w:proofErr w:type="spellStart"/>
      <w:r w:rsidRPr="00D76F6E">
        <w:rPr>
          <w:bCs/>
          <w:lang w:val="en-US"/>
        </w:rPr>
        <w:t>Cranfield</w:t>
      </w:r>
      <w:proofErr w:type="spellEnd"/>
      <w:r w:rsidRPr="00D76F6E">
        <w:rPr>
          <w:bCs/>
          <w:lang w:val="en-US"/>
        </w:rPr>
        <w:t xml:space="preserve"> </w:t>
      </w:r>
      <w:proofErr w:type="spellStart"/>
      <w:r w:rsidRPr="00D76F6E">
        <w:rPr>
          <w:bCs/>
          <w:lang w:val="en-US"/>
        </w:rPr>
        <w:t>Ch.J</w:t>
      </w:r>
      <w:proofErr w:type="spellEnd"/>
      <w:r w:rsidRPr="00D76F6E">
        <w:rPr>
          <w:bCs/>
          <w:lang w:val="en-US"/>
        </w:rPr>
        <w:t xml:space="preserve">. The Gospel according to </w:t>
      </w:r>
      <w:proofErr w:type="spellStart"/>
      <w:r w:rsidRPr="00D76F6E">
        <w:rPr>
          <w:bCs/>
          <w:lang w:val="en-US"/>
        </w:rPr>
        <w:t>st.</w:t>
      </w:r>
      <w:proofErr w:type="spellEnd"/>
      <w:r w:rsidRPr="00D76F6E">
        <w:rPr>
          <w:bCs/>
          <w:lang w:val="en-US"/>
        </w:rPr>
        <w:t xml:space="preserve"> Mark</w:t>
      </w:r>
      <w:r w:rsidRPr="00D76F6E">
        <w:rPr>
          <w:bCs/>
        </w:rPr>
        <w:t xml:space="preserve">. Текст реферата Я.Г. </w:t>
      </w:r>
      <w:proofErr w:type="spellStart"/>
      <w:r w:rsidRPr="00D76F6E">
        <w:rPr>
          <w:bCs/>
        </w:rPr>
        <w:t>Тестелец</w:t>
      </w:r>
      <w:proofErr w:type="spellEnd"/>
      <w:r w:rsidRPr="00D76F6E">
        <w:rPr>
          <w:bCs/>
        </w:rPr>
        <w:t>. М., 2004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D76F6E">
        <w:rPr>
          <w:bCs/>
          <w:i/>
        </w:rPr>
        <w:t>Иванов А. В.</w:t>
      </w:r>
      <w:r w:rsidRPr="00D76F6E">
        <w:rPr>
          <w:i/>
        </w:rPr>
        <w:t xml:space="preserve"> </w:t>
      </w:r>
      <w:r w:rsidRPr="00D76F6E">
        <w:rPr>
          <w:i/>
        </w:rPr>
        <w:tab/>
      </w:r>
      <w:r w:rsidRPr="00D76F6E"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D76F6E">
        <w:t>испр</w:t>
      </w:r>
      <w:proofErr w:type="spellEnd"/>
      <w:r w:rsidRPr="00D76F6E">
        <w:t xml:space="preserve">. и доп. </w:t>
      </w:r>
      <w:proofErr w:type="gramStart"/>
      <w:r w:rsidRPr="00D76F6E">
        <w:t>СПб.:</w:t>
      </w:r>
      <w:proofErr w:type="gramEnd"/>
      <w:r w:rsidRPr="00D76F6E">
        <w:t xml:space="preserve"> Изд-во Диоптра, 2002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proofErr w:type="spellStart"/>
      <w:r w:rsidRPr="00D76F6E">
        <w:rPr>
          <w:rStyle w:val="h4"/>
          <w:i/>
        </w:rPr>
        <w:t>Ринекер</w:t>
      </w:r>
      <w:proofErr w:type="spellEnd"/>
      <w:r w:rsidRPr="00D76F6E">
        <w:rPr>
          <w:rStyle w:val="h4"/>
          <w:i/>
        </w:rPr>
        <w:t xml:space="preserve"> Ф., Майер Г.</w:t>
      </w:r>
      <w:r w:rsidRPr="00D76F6E">
        <w:rPr>
          <w:rStyle w:val="h4"/>
        </w:rPr>
        <w:t xml:space="preserve"> </w:t>
      </w:r>
      <w:r w:rsidRPr="00D76F6E">
        <w:t xml:space="preserve">Библейская Энциклопедия Брокгауза. М.: </w:t>
      </w:r>
      <w:r w:rsidRPr="00D76F6E">
        <w:rPr>
          <w:lang w:val="de-DE"/>
        </w:rPr>
        <w:t>Christliche Verlagbuchhandlung Paderborn</w:t>
      </w:r>
      <w:r w:rsidRPr="00D76F6E">
        <w:t>, 1999.</w:t>
      </w:r>
    </w:p>
    <w:p w:rsidR="00E74CC6" w:rsidRPr="00D76F6E" w:rsidRDefault="00E74CC6" w:rsidP="00D76F6E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</w:pPr>
      <w:r w:rsidRPr="00D76F6E">
        <w:rPr>
          <w:i/>
          <w:lang w:eastAsia="ar-SA"/>
        </w:rPr>
        <w:t>Серебрякова Ю.</w:t>
      </w:r>
      <w:r w:rsidRPr="00D76F6E">
        <w:rPr>
          <w:b/>
        </w:rPr>
        <w:t xml:space="preserve"> </w:t>
      </w:r>
      <w:r w:rsidRPr="00D76F6E">
        <w:rPr>
          <w:i/>
        </w:rPr>
        <w:t>В.</w:t>
      </w:r>
      <w:r w:rsidRPr="00D76F6E">
        <w:rPr>
          <w:b/>
        </w:rPr>
        <w:t xml:space="preserve"> </w:t>
      </w:r>
      <w:r w:rsidRPr="00D76F6E">
        <w:t>Четвероевангелие: Учебное пособие. М.: Изд-во ПСТГУ, 2013.</w:t>
      </w:r>
    </w:p>
    <w:p w:rsidR="00E74CC6" w:rsidRPr="00D76F6E" w:rsidRDefault="00E74CC6" w:rsidP="00D76F6E">
      <w:pPr>
        <w:ind w:left="142"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7" w:name="_Toc54189180"/>
      <w:r w:rsidRPr="00D76F6E">
        <w:rPr>
          <w:szCs w:val="24"/>
          <w:lang w:val="ru-RU"/>
        </w:rPr>
        <w:t>Интернет-ресурсы</w:t>
      </w:r>
      <w:bookmarkEnd w:id="137"/>
    </w:p>
    <w:p w:rsidR="005F01B2" w:rsidRPr="00D76F6E" w:rsidRDefault="005F01B2" w:rsidP="00D76F6E">
      <w:pPr>
        <w:keepLines/>
        <w:jc w:val="both"/>
      </w:pPr>
      <w:r w:rsidRPr="00D76F6E">
        <w:t xml:space="preserve">- Библия-онлайн со встроенным поисковиком: </w:t>
      </w:r>
      <w:hyperlink r:id="rId7" w:history="1">
        <w:r w:rsidRPr="00D76F6E">
          <w:rPr>
            <w:rStyle w:val="a5"/>
            <w:rFonts w:eastAsia="Calibri"/>
          </w:rPr>
          <w:t>https://www.bibleonline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Раздел «Библеистика» на информационном портале </w:t>
      </w:r>
      <w:proofErr w:type="spellStart"/>
      <w:r w:rsidRPr="00D76F6E">
        <w:t>Богослов.ру</w:t>
      </w:r>
      <w:proofErr w:type="spellEnd"/>
      <w:r w:rsidRPr="00D76F6E">
        <w:t xml:space="preserve">: </w:t>
      </w:r>
      <w:hyperlink r:id="rId8" w:history="1">
        <w:r w:rsidRPr="00D76F6E">
          <w:rPr>
            <w:rStyle w:val="a5"/>
            <w:rFonts w:eastAsia="Calibri"/>
          </w:rPr>
          <w:t>http://www.bogoslov.ru/topics/20227/index.html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Православная Энциклопедия: </w:t>
      </w:r>
      <w:hyperlink r:id="rId9" w:history="1">
        <w:r w:rsidRPr="00D76F6E">
          <w:rPr>
            <w:rStyle w:val="a5"/>
            <w:rFonts w:eastAsia="Calibri"/>
          </w:rPr>
          <w:t>http://www.pravenc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Подстрочный и параллельный библейские переводы: </w:t>
      </w:r>
      <w:hyperlink r:id="rId10" w:history="1">
        <w:r w:rsidRPr="00D76F6E">
          <w:rPr>
            <w:rStyle w:val="a5"/>
            <w:rFonts w:eastAsia="Calibri"/>
          </w:rPr>
          <w:t>http://biblezoom.ru/</w:t>
        </w:r>
      </w:hyperlink>
    </w:p>
    <w:p w:rsidR="005F01B2" w:rsidRPr="00D76F6E" w:rsidRDefault="005F01B2" w:rsidP="00D76F6E">
      <w:pPr>
        <w:keepLines/>
        <w:jc w:val="both"/>
      </w:pPr>
      <w:r w:rsidRPr="00D76F6E">
        <w:t xml:space="preserve">- Симфонии, рукописи, основные переводы и поиск по ним: </w:t>
      </w:r>
      <w:hyperlink r:id="rId11" w:history="1">
        <w:r w:rsidRPr="00D76F6E">
          <w:rPr>
            <w:rStyle w:val="a5"/>
            <w:rFonts w:eastAsia="Calibri"/>
          </w:rPr>
          <w:t>http://manuscript-bible.ru/</w:t>
        </w:r>
      </w:hyperlink>
    </w:p>
    <w:p w:rsidR="00E74CC6" w:rsidRPr="00D76F6E" w:rsidRDefault="00E74CC6" w:rsidP="00D76F6E">
      <w:pPr>
        <w:keepLines/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8" w:name="_Toc54189181"/>
      <w:r w:rsidRPr="00D76F6E">
        <w:rPr>
          <w:szCs w:val="24"/>
          <w:lang w:val="ru-RU"/>
        </w:rPr>
        <w:t>Методические указания для освоения дисциплины</w:t>
      </w:r>
      <w:bookmarkEnd w:id="138"/>
    </w:p>
    <w:p w:rsidR="005F01B2" w:rsidRPr="00D76F6E" w:rsidRDefault="005F01B2" w:rsidP="00D76F6E">
      <w:pPr>
        <w:pStyle w:val="11"/>
        <w:tabs>
          <w:tab w:val="clear" w:pos="643"/>
          <w:tab w:val="num" w:pos="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проведение практических занятий и консультации, в том числе консультации для групп и индивидуальные консультации. Проведение занятий базируется на постоянно обновляющемся курсе; в его ходе реализуется проблемное обучение с целью развития познавательной активности и творческой самостоятельности обучающихся.</w:t>
      </w:r>
    </w:p>
    <w:p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280538" w:rsidRPr="00D76F6E">
        <w:t xml:space="preserve">обучающихся </w:t>
      </w:r>
      <w:r w:rsidRPr="00D76F6E">
        <w:t xml:space="preserve">в диалоговом формате, с проведением </w:t>
      </w:r>
      <w:proofErr w:type="spellStart"/>
      <w:r w:rsidRPr="00D76F6E">
        <w:t>общегрупповых</w:t>
      </w:r>
      <w:proofErr w:type="spellEnd"/>
      <w:r w:rsidRPr="00D76F6E">
        <w:t xml:space="preserve"> дискуссий, в </w:t>
      </w:r>
      <w:proofErr w:type="spellStart"/>
      <w:r w:rsidRPr="00D76F6E">
        <w:t>т.ч</w:t>
      </w:r>
      <w:proofErr w:type="spellEnd"/>
      <w:r w:rsidRPr="00D76F6E">
        <w:t xml:space="preserve">. на основе метода дебатов. </w:t>
      </w:r>
    </w:p>
    <w:p w:rsidR="005F01B2" w:rsidRPr="00D76F6E" w:rsidRDefault="005F01B2" w:rsidP="00D76F6E">
      <w:pPr>
        <w:tabs>
          <w:tab w:val="num" w:pos="0"/>
        </w:tabs>
        <w:jc w:val="both"/>
      </w:pPr>
      <w:r w:rsidRPr="00D76F6E">
        <w:t xml:space="preserve">Внеаудиторная работа подразумевает самостоятельную работу в библиотеках и сети </w:t>
      </w:r>
      <w:r w:rsidRPr="00D76F6E">
        <w:rPr>
          <w:lang w:val="en-US"/>
        </w:rPr>
        <w:t>Internet</w:t>
      </w:r>
      <w:r w:rsidRPr="00D76F6E">
        <w:t xml:space="preserve"> с целью формирования и развития профессиональных навыков обучающихся, а также для подготовк</w:t>
      </w:r>
      <w:r w:rsidR="00FA0E63" w:rsidRPr="00D76F6E">
        <w:t>и к различным формам отчетности.</w:t>
      </w:r>
    </w:p>
    <w:p w:rsidR="00E74CC6" w:rsidRPr="00D76F6E" w:rsidRDefault="00E74CC6" w:rsidP="00D76F6E">
      <w:pPr>
        <w:tabs>
          <w:tab w:val="num" w:pos="0"/>
        </w:tabs>
        <w:jc w:val="both"/>
      </w:pPr>
    </w:p>
    <w:p w:rsidR="005F01B2" w:rsidRPr="00D76F6E" w:rsidRDefault="005F01B2" w:rsidP="00D76F6E">
      <w:pPr>
        <w:pStyle w:val="1"/>
        <w:spacing w:line="276" w:lineRule="auto"/>
        <w:jc w:val="both"/>
        <w:rPr>
          <w:szCs w:val="24"/>
          <w:lang w:val="ru-RU"/>
        </w:rPr>
      </w:pPr>
      <w:bookmarkStart w:id="139" w:name="_Toc54189182"/>
      <w:r w:rsidRPr="00D76F6E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139"/>
    </w:p>
    <w:p w:rsidR="005F01B2" w:rsidRPr="00D76F6E" w:rsidRDefault="005F01B2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D76F6E">
        <w:rPr>
          <w:rFonts w:ascii="Times New Roman" w:hAnsi="Times New Roman" w:cs="Times New Roman"/>
          <w:sz w:val="24"/>
          <w:szCs w:val="24"/>
          <w:lang w:val="ru-RU"/>
        </w:rPr>
        <w:t xml:space="preserve">Проведение курса не требует дополнительных технических ресурсов. </w:t>
      </w:r>
    </w:p>
    <w:p w:rsidR="00E74CC6" w:rsidRPr="00D76F6E" w:rsidRDefault="00E74CC6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AC7B18" w:rsidRPr="00D76F6E" w:rsidRDefault="00AC7B18" w:rsidP="00D76F6E">
      <w:pPr>
        <w:jc w:val="both"/>
        <w:rPr>
          <w:i/>
        </w:rPr>
      </w:pPr>
      <w:r w:rsidRPr="00D76F6E">
        <w:rPr>
          <w:i/>
        </w:rPr>
        <w:t xml:space="preserve">Рабочая программа дисциплины разработана на кафедре </w:t>
      </w:r>
      <w:r w:rsidR="00CD4A09" w:rsidRPr="00D76F6E">
        <w:rPr>
          <w:i/>
        </w:rPr>
        <w:t>Библеистики</w:t>
      </w:r>
      <w:r w:rsidRPr="00D76F6E">
        <w:rPr>
          <w:i/>
        </w:rPr>
        <w:t xml:space="preserve"> </w:t>
      </w:r>
      <w:r w:rsidR="00CD4A09" w:rsidRPr="00D76F6E">
        <w:rPr>
          <w:i/>
        </w:rPr>
        <w:t xml:space="preserve">Богословского </w:t>
      </w:r>
      <w:r w:rsidRPr="00D76F6E">
        <w:rPr>
          <w:i/>
        </w:rPr>
        <w:t>факультета ПСТГУ для ПСТБИ согласно требованиям Договора № 498 о сетевой форме реализации ООП.</w:t>
      </w:r>
    </w:p>
    <w:p w:rsidR="00AC7B18" w:rsidRPr="00D76F6E" w:rsidRDefault="00AC7B18" w:rsidP="00D76F6E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t xml:space="preserve">Автор: </w:t>
      </w:r>
      <w:r w:rsidR="007D6509" w:rsidRPr="00D76F6E">
        <w:rPr>
          <w:i/>
          <w:iCs/>
        </w:rPr>
        <w:t>Небольсин А.С.</w:t>
      </w: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  <w:r w:rsidRPr="00D76F6E">
        <w:rPr>
          <w:i/>
          <w:iCs/>
        </w:rPr>
        <w:t>Рецензент: Медведева А.А.</w:t>
      </w:r>
    </w:p>
    <w:p w:rsidR="00EC5C64" w:rsidRPr="00D76F6E" w:rsidRDefault="00EC5C64" w:rsidP="00D76F6E">
      <w:pPr>
        <w:autoSpaceDE w:val="0"/>
        <w:autoSpaceDN w:val="0"/>
        <w:adjustRightInd w:val="0"/>
        <w:jc w:val="both"/>
        <w:rPr>
          <w:i/>
          <w:iCs/>
        </w:rPr>
      </w:pPr>
    </w:p>
    <w:p w:rsidR="00D76F6E" w:rsidRPr="00D76F6E" w:rsidRDefault="00D76F6E" w:rsidP="00D76F6E">
      <w:pPr>
        <w:jc w:val="both"/>
        <w:rPr>
          <w:i/>
          <w:iCs/>
          <w:color w:val="000000"/>
        </w:rPr>
      </w:pPr>
      <w:r w:rsidRPr="00D76F6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D76F6E">
        <w:rPr>
          <w:i/>
          <w:iCs/>
          <w:color w:val="000000"/>
        </w:rPr>
        <w:t>от 05.03.2020, протокол № 7-03-20.</w:t>
      </w:r>
    </w:p>
    <w:p w:rsidR="00EC5C64" w:rsidRPr="00D76F6E" w:rsidRDefault="00EC5C64" w:rsidP="00D76F6E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</w:pPr>
    </w:p>
    <w:p w:rsidR="00CA6DA8" w:rsidRPr="00D76F6E" w:rsidRDefault="00CA6DA8" w:rsidP="00D76F6E">
      <w:pPr>
        <w:jc w:val="both"/>
      </w:pPr>
    </w:p>
    <w:sectPr w:rsidR="00CA6DA8" w:rsidRPr="00D76F6E" w:rsidSect="00C27736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51344227"/>
      <w:docPartObj>
        <w:docPartGallery w:val="Page Numbers (Bottom of Page)"/>
        <w:docPartUnique/>
      </w:docPartObj>
    </w:sdtPr>
    <w:sdtEndPr/>
    <w:sdtContent>
      <w:p w:rsidR="005F01B2" w:rsidRDefault="00AD21CD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035971">
          <w:rPr>
            <w:noProof/>
          </w:rPr>
          <w:t>12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>
    <w:nsid w:val="218A6188"/>
    <w:multiLevelType w:val="hybridMultilevel"/>
    <w:tmpl w:val="DB46BB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8">
    <w:nsid w:val="401A6D00"/>
    <w:multiLevelType w:val="hybridMultilevel"/>
    <w:tmpl w:val="E0B40C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592766"/>
    <w:multiLevelType w:val="hybridMultilevel"/>
    <w:tmpl w:val="73C6D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3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14"/>
  </w:num>
  <w:num w:numId="5">
    <w:abstractNumId w:val="2"/>
  </w:num>
  <w:num w:numId="6">
    <w:abstractNumId w:val="1"/>
  </w:num>
  <w:num w:numId="7">
    <w:abstractNumId w:val="12"/>
  </w:num>
  <w:num w:numId="8">
    <w:abstractNumId w:val="1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5"/>
  </w:num>
  <w:num w:numId="15">
    <w:abstractNumId w:val="5"/>
  </w:num>
  <w:num w:numId="16">
    <w:abstractNumId w:val="9"/>
  </w:num>
  <w:num w:numId="17">
    <w:abstractNumId w:val="10"/>
  </w:num>
  <w:num w:numId="18">
    <w:abstractNumId w:val="11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Y2MzO2MDcyNjFT0lEKTi0uzszPAykwrQUAGxzthCwAAAA="/>
  </w:docVars>
  <w:rsids>
    <w:rsidRoot w:val="00E84CF5"/>
    <w:rsid w:val="00035971"/>
    <w:rsid w:val="00116BE6"/>
    <w:rsid w:val="001F6F0F"/>
    <w:rsid w:val="00210685"/>
    <w:rsid w:val="002206F8"/>
    <w:rsid w:val="0027685D"/>
    <w:rsid w:val="00280538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522FF"/>
    <w:rsid w:val="006712D3"/>
    <w:rsid w:val="006C2672"/>
    <w:rsid w:val="00756D0C"/>
    <w:rsid w:val="00766A7C"/>
    <w:rsid w:val="007C3BA0"/>
    <w:rsid w:val="007D6509"/>
    <w:rsid w:val="009E6D78"/>
    <w:rsid w:val="00AC7B18"/>
    <w:rsid w:val="00AD21CD"/>
    <w:rsid w:val="00C27736"/>
    <w:rsid w:val="00CA6DA8"/>
    <w:rsid w:val="00CC7AB9"/>
    <w:rsid w:val="00CD4A09"/>
    <w:rsid w:val="00D10310"/>
    <w:rsid w:val="00D12147"/>
    <w:rsid w:val="00D76F6E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5:docId w15:val="{42E65B41-8485-4E81-8C47-4551BCD4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topics/20227/index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ibleonline.ru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anuscript-bible.ru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biblezoom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avenc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3241</Words>
  <Characters>18476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5</cp:revision>
  <cp:lastPrinted>2018-03-14T12:35:00Z</cp:lastPrinted>
  <dcterms:created xsi:type="dcterms:W3CDTF">2017-07-25T09:08:00Z</dcterms:created>
  <dcterms:modified xsi:type="dcterms:W3CDTF">2020-11-06T19:00:00Z</dcterms:modified>
</cp:coreProperties>
</file>